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3CBC9" w14:textId="74435C5F" w:rsidR="00DB3459" w:rsidRDefault="00DB3459" w:rsidP="00D2300B">
      <w:pPr>
        <w:rPr>
          <w:lang w:val="en-GB"/>
        </w:rPr>
      </w:pPr>
      <w:r>
        <w:rPr>
          <w:noProof/>
        </w:rPr>
        <w:drawing>
          <wp:inline distT="0" distB="0" distL="0" distR="0" wp14:anchorId="27B66FFD" wp14:editId="2503DA67">
            <wp:extent cx="5819140" cy="8229600"/>
            <wp:effectExtent l="0" t="0" r="0" b="0"/>
            <wp:docPr id="6892497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1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D818E" w14:textId="77777777" w:rsidR="00DF4E4C" w:rsidRDefault="00DF4E4C" w:rsidP="00DF4E4C">
      <w:pPr>
        <w:jc w:val="center"/>
      </w:pPr>
      <w:r>
        <w:rPr>
          <w:rFonts w:hint="eastAsia"/>
        </w:rPr>
        <w:lastRenderedPageBreak/>
        <w:t>邀请函</w:t>
      </w:r>
    </w:p>
    <w:p w14:paraId="264FDAB0" w14:textId="77777777" w:rsidR="00DF4E4C" w:rsidRDefault="00DF4E4C" w:rsidP="00DF4E4C">
      <w:r>
        <w:rPr>
          <w:rFonts w:hint="eastAsia"/>
        </w:rPr>
        <w:t>曹植</w:t>
      </w:r>
      <w:r>
        <w:rPr>
          <w:rFonts w:hint="eastAsia"/>
        </w:rPr>
        <w:t xml:space="preserve"> </w:t>
      </w:r>
      <w:r>
        <w:rPr>
          <w:rFonts w:hint="eastAsia"/>
        </w:rPr>
        <w:t>教授</w:t>
      </w:r>
    </w:p>
    <w:p w14:paraId="60854AF5" w14:textId="77777777" w:rsidR="00DF4E4C" w:rsidRDefault="00DF4E4C" w:rsidP="00DF4E4C">
      <w:r>
        <w:rPr>
          <w:rFonts w:hint="eastAsia"/>
        </w:rPr>
        <w:t>环境科学与工程学院</w:t>
      </w:r>
    </w:p>
    <w:p w14:paraId="74997B9B" w14:textId="77777777" w:rsidR="00DF4E4C" w:rsidRDefault="00DF4E4C" w:rsidP="00DF4E4C">
      <w:r>
        <w:rPr>
          <w:rFonts w:hint="eastAsia"/>
        </w:rPr>
        <w:t>南开大学</w:t>
      </w:r>
    </w:p>
    <w:p w14:paraId="3F27EB03" w14:textId="77777777" w:rsidR="00DF4E4C" w:rsidRDefault="00DF4E4C" w:rsidP="00DF4E4C">
      <w:r>
        <w:rPr>
          <w:rFonts w:hint="eastAsia"/>
        </w:rPr>
        <w:t>津南区同砚路</w:t>
      </w:r>
      <w:r>
        <w:t>38</w:t>
      </w:r>
      <w:r>
        <w:rPr>
          <w:rFonts w:hint="eastAsia"/>
        </w:rPr>
        <w:t>号</w:t>
      </w:r>
    </w:p>
    <w:p w14:paraId="796F95BF" w14:textId="77777777" w:rsidR="00DF4E4C" w:rsidRDefault="00DF4E4C" w:rsidP="00DF4E4C">
      <w:r>
        <w:rPr>
          <w:rFonts w:hint="eastAsia"/>
        </w:rPr>
        <w:t>天津，</w:t>
      </w:r>
      <w:r>
        <w:t>300350</w:t>
      </w:r>
      <w:r>
        <w:rPr>
          <w:rFonts w:hint="eastAsia"/>
        </w:rPr>
        <w:t>，中国</w:t>
      </w:r>
    </w:p>
    <w:p w14:paraId="48D0C16A" w14:textId="77777777" w:rsidR="00DF4E4C" w:rsidRDefault="00DF4E4C" w:rsidP="00DF4E4C"/>
    <w:p w14:paraId="0B98D142" w14:textId="77777777" w:rsidR="00DF4E4C" w:rsidRDefault="00DF4E4C" w:rsidP="00DF4E4C">
      <w:r>
        <w:t>2025</w:t>
      </w:r>
      <w:r>
        <w:rPr>
          <w:rFonts w:hint="eastAsia"/>
        </w:rPr>
        <w:t>年</w:t>
      </w:r>
      <w:r>
        <w:t>9</w:t>
      </w:r>
      <w:r>
        <w:rPr>
          <w:rFonts w:hint="eastAsia"/>
        </w:rPr>
        <w:t>月</w:t>
      </w:r>
      <w:r>
        <w:t>25</w:t>
      </w:r>
      <w:r>
        <w:rPr>
          <w:rFonts w:hint="eastAsia"/>
        </w:rPr>
        <w:t>日</w:t>
      </w:r>
    </w:p>
    <w:p w14:paraId="2A003C90" w14:textId="77777777" w:rsidR="00DF4E4C" w:rsidRDefault="00DF4E4C" w:rsidP="00DF4E4C">
      <w:r>
        <w:rPr>
          <w:rFonts w:hint="eastAsia"/>
        </w:rPr>
        <w:t>至相关人士：</w:t>
      </w:r>
    </w:p>
    <w:p w14:paraId="7B55BF01" w14:textId="77777777" w:rsidR="00DF4E4C" w:rsidRDefault="00DF4E4C" w:rsidP="00DF4E4C">
      <w:r>
        <w:rPr>
          <w:rFonts w:hint="eastAsia"/>
        </w:rPr>
        <w:t>谨此诚挚邀请曹教授访问日本国立环境研究所（</w:t>
      </w:r>
      <w:r>
        <w:t>NIES</w:t>
      </w:r>
      <w:r>
        <w:rPr>
          <w:rFonts w:hint="eastAsia"/>
        </w:rPr>
        <w:t>）物质循环研究室。</w:t>
      </w:r>
    </w:p>
    <w:p w14:paraId="238D8AB1" w14:textId="77777777" w:rsidR="00DF4E4C" w:rsidRDefault="00DF4E4C" w:rsidP="00DF4E4C">
      <w:r>
        <w:rPr>
          <w:rFonts w:hint="eastAsia"/>
        </w:rPr>
        <w:t>届时，他将就碳中和目标下的可持续物质循环议题分享最新研究成果。访问期间，我们计划安排专题研讨会并与本研究室成员开展学术交流。暂定行程如下：</w:t>
      </w:r>
    </w:p>
    <w:p w14:paraId="080E6F90" w14:textId="77777777" w:rsidR="00DF4E4C" w:rsidRDefault="00DF4E4C" w:rsidP="00DF4E4C">
      <w:r>
        <w:t>11</w:t>
      </w:r>
      <w:r>
        <w:rPr>
          <w:rFonts w:hint="eastAsia"/>
        </w:rPr>
        <w:t>月</w:t>
      </w:r>
      <w:r>
        <w:t>9</w:t>
      </w:r>
      <w:r>
        <w:rPr>
          <w:rFonts w:hint="eastAsia"/>
        </w:rPr>
        <w:t>日：抵达并欢迎接待；</w:t>
      </w:r>
    </w:p>
    <w:p w14:paraId="2CDA90D3" w14:textId="77777777" w:rsidR="00DF4E4C" w:rsidRDefault="00DF4E4C" w:rsidP="00DF4E4C">
      <w:r>
        <w:t>11</w:t>
      </w:r>
      <w:r>
        <w:rPr>
          <w:rFonts w:hint="eastAsia"/>
        </w:rPr>
        <w:t>月</w:t>
      </w:r>
      <w:r>
        <w:t>10</w:t>
      </w:r>
      <w:r>
        <w:rPr>
          <w:rFonts w:hint="eastAsia"/>
        </w:rPr>
        <w:t>日：研讨会与实验室成员的交流和讨论；</w:t>
      </w:r>
    </w:p>
    <w:p w14:paraId="57F2BA41" w14:textId="77777777" w:rsidR="00DF4E4C" w:rsidRDefault="00DF4E4C" w:rsidP="00DF4E4C">
      <w:r>
        <w:t>11</w:t>
      </w:r>
      <w:r>
        <w:rPr>
          <w:rFonts w:hint="eastAsia"/>
        </w:rPr>
        <w:t>月</w:t>
      </w:r>
      <w:r>
        <w:t>11</w:t>
      </w:r>
      <w:r>
        <w:rPr>
          <w:rFonts w:hint="eastAsia"/>
        </w:rPr>
        <w:t>日：告别；</w:t>
      </w:r>
    </w:p>
    <w:p w14:paraId="55386694" w14:textId="77777777" w:rsidR="00DF4E4C" w:rsidRDefault="00DF4E4C" w:rsidP="00DF4E4C">
      <w:r>
        <w:rPr>
          <w:rFonts w:hint="eastAsia"/>
        </w:rPr>
        <w:t>需要说明的是，本邀请函旨在协助被邀请人办理签证事宜，并不构成邀请方提供财务支持的承诺。曹教授在日期间的所有费用，包括差旅、住宿及健康保险等，均由其本人承担。</w:t>
      </w:r>
    </w:p>
    <w:p w14:paraId="4F94D775" w14:textId="77777777" w:rsidR="00DF4E4C" w:rsidRDefault="00DF4E4C" w:rsidP="00DF4E4C">
      <w:r>
        <w:rPr>
          <w:rFonts w:hint="eastAsia"/>
        </w:rPr>
        <w:t>恳请贵方予以协助，为曹教授颁发相应的入境签证。如需要关于本函的任何进一步信息，敬请通过以下方式联系：</w:t>
      </w:r>
    </w:p>
    <w:p w14:paraId="1C1A7182" w14:textId="77777777" w:rsidR="00DF4E4C" w:rsidRDefault="00DF4E4C" w:rsidP="00DF4E4C">
      <w:r>
        <w:rPr>
          <w:rFonts w:hint="eastAsia"/>
        </w:rPr>
        <w:t>邮箱：</w:t>
      </w:r>
      <w:r>
        <w:t>xu.guochang@nies.go.jp</w:t>
      </w:r>
    </w:p>
    <w:p w14:paraId="3D813F13" w14:textId="77777777" w:rsidR="00DF4E4C" w:rsidRDefault="00DF4E4C" w:rsidP="00DF4E4C">
      <w:r>
        <w:rPr>
          <w:rFonts w:hint="eastAsia"/>
        </w:rPr>
        <w:t>电话：</w:t>
      </w:r>
      <w:r>
        <w:t>+81-29-850-2827</w:t>
      </w:r>
    </w:p>
    <w:p w14:paraId="225D943F" w14:textId="77777777" w:rsidR="00DF4E4C" w:rsidRDefault="00DF4E4C" w:rsidP="00DF4E4C"/>
    <w:p w14:paraId="7B0CEE47" w14:textId="77777777" w:rsidR="00DF4E4C" w:rsidRDefault="00DF4E4C" w:rsidP="00DF4E4C">
      <w:r>
        <w:rPr>
          <w:rFonts w:hint="eastAsia"/>
        </w:rPr>
        <w:t>此致</w:t>
      </w:r>
    </w:p>
    <w:p w14:paraId="382D0D4E" w14:textId="7A61F10D" w:rsidR="00DF4E4C" w:rsidRDefault="00DF4E4C" w:rsidP="00DF4E4C">
      <w:proofErr w:type="spellStart"/>
      <w:r>
        <w:rPr>
          <w:rFonts w:hint="eastAsia"/>
        </w:rPr>
        <w:t>Guochang</w:t>
      </w:r>
      <w:proofErr w:type="spellEnd"/>
      <w:r>
        <w:rPr>
          <w:rFonts w:hint="eastAsia"/>
        </w:rPr>
        <w:t xml:space="preserve"> Xu</w:t>
      </w:r>
      <w:r>
        <w:rPr>
          <w:rFonts w:hint="eastAsia"/>
        </w:rPr>
        <w:t>（博士）</w:t>
      </w:r>
    </w:p>
    <w:p w14:paraId="33644DAA" w14:textId="77777777" w:rsidR="00DF4E4C" w:rsidRDefault="00DF4E4C" w:rsidP="00DF4E4C">
      <w:r>
        <w:rPr>
          <w:rFonts w:hint="eastAsia"/>
        </w:rPr>
        <w:t>国立环境研究所副研究员</w:t>
      </w:r>
    </w:p>
    <w:p w14:paraId="2A0454EA" w14:textId="77777777" w:rsidR="00DF4E4C" w:rsidRDefault="00DF4E4C" w:rsidP="00DF4E4C">
      <w:r>
        <w:rPr>
          <w:rFonts w:hint="eastAsia"/>
        </w:rPr>
        <w:t>日本茨城县筑波市小野川</w:t>
      </w:r>
      <w:r>
        <w:t>16-2</w:t>
      </w:r>
      <w:r>
        <w:rPr>
          <w:rFonts w:hint="eastAsia"/>
        </w:rPr>
        <w:t>号</w:t>
      </w:r>
      <w:r>
        <w:t>387</w:t>
      </w:r>
      <w:r>
        <w:rPr>
          <w:rFonts w:hint="eastAsia"/>
        </w:rPr>
        <w:t>室</w:t>
      </w:r>
      <w:r>
        <w:rPr>
          <w:rFonts w:hint="eastAsia"/>
        </w:rPr>
        <w:t xml:space="preserve"> </w:t>
      </w:r>
      <w:r>
        <w:rPr>
          <w:rFonts w:hint="eastAsia"/>
        </w:rPr>
        <w:t>邮编</w:t>
      </w:r>
      <w:r>
        <w:t>305-8506</w:t>
      </w:r>
    </w:p>
    <w:p w14:paraId="033A6CE7" w14:textId="77777777" w:rsidR="00DF4E4C" w:rsidRDefault="00DF4E4C" w:rsidP="00DF4E4C">
      <w:r>
        <w:rPr>
          <w:rFonts w:hint="eastAsia"/>
        </w:rPr>
        <w:t>邮箱：</w:t>
      </w:r>
      <w:r>
        <w:t>xu.guochang@nies.go.jp</w:t>
      </w:r>
      <w:r>
        <w:rPr>
          <w:rFonts w:hint="eastAsia"/>
        </w:rPr>
        <w:t>；电话：</w:t>
      </w:r>
      <w:r>
        <w:t>+81-29-850-2827</w:t>
      </w:r>
    </w:p>
    <w:p w14:paraId="52F9C71E" w14:textId="77777777" w:rsidR="00DF4E4C" w:rsidRPr="00DF4E4C" w:rsidRDefault="00DF4E4C" w:rsidP="00D2300B"/>
    <w:p w14:paraId="602C68B6" w14:textId="22B9EC87" w:rsidR="00A46E3D" w:rsidRDefault="00DB3459" w:rsidP="00D2300B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1C83C7A" wp14:editId="573B9D06">
            <wp:extent cx="5819140" cy="8229600"/>
            <wp:effectExtent l="0" t="0" r="0" b="0"/>
            <wp:docPr id="21178404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1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36FFE" w14:textId="23EB8BE9" w:rsidR="00DB3459" w:rsidRPr="00614381" w:rsidRDefault="00DB3459" w:rsidP="00D2300B">
      <w:pPr>
        <w:rPr>
          <w:lang w:val="en-GB"/>
        </w:rPr>
        <w:sectPr w:rsidR="00DB3459" w:rsidRPr="0061438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3306A0" w14:textId="77777777" w:rsidR="00CE6B5C" w:rsidRDefault="00CE6B5C" w:rsidP="00CE6B5C">
      <w:pPr>
        <w:jc w:val="center"/>
      </w:pPr>
      <w:r>
        <w:rPr>
          <w:rFonts w:hint="eastAsia"/>
        </w:rPr>
        <w:lastRenderedPageBreak/>
        <w:t>邀请函</w:t>
      </w:r>
    </w:p>
    <w:p w14:paraId="2491F275" w14:textId="77777777" w:rsidR="00CE6B5C" w:rsidRDefault="00CE6B5C" w:rsidP="00CE6B5C">
      <w:r>
        <w:t>2025</w:t>
      </w:r>
      <w:r>
        <w:rPr>
          <w:rFonts w:hint="eastAsia"/>
        </w:rPr>
        <w:t>年</w:t>
      </w:r>
      <w:r>
        <w:t>9</w:t>
      </w:r>
      <w:r>
        <w:rPr>
          <w:rFonts w:hint="eastAsia"/>
        </w:rPr>
        <w:t>月</w:t>
      </w:r>
      <w:r>
        <w:t>30</w:t>
      </w:r>
      <w:r>
        <w:rPr>
          <w:rFonts w:hint="eastAsia"/>
        </w:rPr>
        <w:t>日</w:t>
      </w:r>
    </w:p>
    <w:p w14:paraId="0E0F2D2D" w14:textId="77777777" w:rsidR="00CE6B5C" w:rsidRDefault="00CE6B5C" w:rsidP="00CE6B5C">
      <w:r>
        <w:rPr>
          <w:rFonts w:hint="eastAsia"/>
        </w:rPr>
        <w:t>致：日本驻华大使</w:t>
      </w:r>
      <w:r>
        <w:t>/</w:t>
      </w:r>
      <w:r>
        <w:rPr>
          <w:rFonts w:hint="eastAsia"/>
        </w:rPr>
        <w:t>总领事</w:t>
      </w:r>
    </w:p>
    <w:p w14:paraId="7744D370" w14:textId="77777777" w:rsidR="00CE6B5C" w:rsidRDefault="00CE6B5C" w:rsidP="00CE6B5C"/>
    <w:p w14:paraId="26706374" w14:textId="77777777" w:rsidR="00CE6B5C" w:rsidRDefault="00CE6B5C" w:rsidP="00CE6B5C">
      <w:r>
        <w:rPr>
          <w:rFonts w:hint="eastAsia"/>
        </w:rPr>
        <w:t>邀请人信息</w:t>
      </w:r>
    </w:p>
    <w:p w14:paraId="40A4250B" w14:textId="77777777" w:rsidR="00CE6B5C" w:rsidRDefault="00CE6B5C" w:rsidP="00CE6B5C">
      <w:r>
        <w:rPr>
          <w:rFonts w:hint="eastAsia"/>
        </w:rPr>
        <w:t>（若邀请人与担保人为同一人，可填写“同担保人”）</w:t>
      </w:r>
    </w:p>
    <w:p w14:paraId="742DF0E8" w14:textId="1B046724" w:rsidR="00CE6B5C" w:rsidRDefault="00CE6B5C" w:rsidP="00CE6B5C">
      <w:r>
        <w:rPr>
          <w:rFonts w:hint="eastAsia"/>
        </w:rPr>
        <w:t>姓名：</w:t>
      </w:r>
      <w:proofErr w:type="spellStart"/>
      <w:r w:rsidRPr="00CE6B5C">
        <w:t>Fukushige</w:t>
      </w:r>
      <w:proofErr w:type="spellEnd"/>
      <w:r w:rsidRPr="00CE6B5C">
        <w:t xml:space="preserve"> Shinichi</w:t>
      </w:r>
      <w:r>
        <w:rPr>
          <w:rFonts w:hint="eastAsia"/>
        </w:rPr>
        <w:t>（同担保人）</w:t>
      </w:r>
    </w:p>
    <w:p w14:paraId="217FF349" w14:textId="271BC5D9" w:rsidR="00CE6B5C" w:rsidRDefault="00CE6B5C" w:rsidP="00CE6B5C">
      <w:r>
        <w:rPr>
          <w:rFonts w:hint="eastAsia"/>
        </w:rPr>
        <w:t>地址：</w:t>
      </w:r>
      <w:r w:rsidRPr="00CE6B5C">
        <w:rPr>
          <w:rFonts w:hint="eastAsia"/>
        </w:rPr>
        <w:t>3-4-1</w:t>
      </w:r>
      <w:r w:rsidRPr="00CE6B5C">
        <w:rPr>
          <w:rFonts w:hint="eastAsia"/>
        </w:rPr>
        <w:t xml:space="preserve">　</w:t>
      </w:r>
      <w:r w:rsidRPr="00CE6B5C">
        <w:rPr>
          <w:rFonts w:hint="eastAsia"/>
        </w:rPr>
        <w:t>Okubo, Shinjuku, Tokyo</w:t>
      </w:r>
    </w:p>
    <w:p w14:paraId="44A50CDD" w14:textId="41F20939" w:rsidR="00CE6B5C" w:rsidRDefault="00CE6B5C" w:rsidP="00CE6B5C">
      <w:pPr>
        <w:rPr>
          <w:rFonts w:hint="eastAsia"/>
        </w:rPr>
      </w:pPr>
      <w:r>
        <w:rPr>
          <w:rFonts w:hint="eastAsia"/>
        </w:rPr>
        <w:t>电话：</w:t>
      </w:r>
      <w:r>
        <w:rPr>
          <w:rFonts w:hint="eastAsia"/>
        </w:rPr>
        <w:t>0352862147-3473</w:t>
      </w:r>
    </w:p>
    <w:p w14:paraId="0AEB4FDB" w14:textId="77777777" w:rsidR="00CE6B5C" w:rsidRDefault="00CE6B5C" w:rsidP="00CE6B5C">
      <w:r>
        <w:t>[</w:t>
      </w:r>
      <w:r>
        <w:rPr>
          <w:rFonts w:hint="eastAsia"/>
        </w:rPr>
        <w:t>如邀请方为公司</w:t>
      </w:r>
      <w:r>
        <w:t>/</w:t>
      </w:r>
      <w:r>
        <w:rPr>
          <w:rFonts w:hint="eastAsia"/>
        </w:rPr>
        <w:t>机构，请填写以下联系信息</w:t>
      </w:r>
      <w:r>
        <w:t>]</w:t>
      </w:r>
    </w:p>
    <w:p w14:paraId="006348AC" w14:textId="77777777" w:rsidR="00CE6B5C" w:rsidRDefault="00CE6B5C" w:rsidP="00CE6B5C">
      <w:r>
        <w:rPr>
          <w:rFonts w:hint="eastAsia"/>
        </w:rPr>
        <w:t>姓名：</w:t>
      </w:r>
    </w:p>
    <w:p w14:paraId="7BE7A63A" w14:textId="77777777" w:rsidR="00CE6B5C" w:rsidRDefault="00CE6B5C" w:rsidP="00CE6B5C">
      <w:r>
        <w:rPr>
          <w:rFonts w:hint="eastAsia"/>
        </w:rPr>
        <w:t>电话号码：（</w:t>
      </w:r>
      <w:r>
        <w:rPr>
          <w:rFonts w:hint="eastAsia"/>
        </w:rPr>
        <w:t xml:space="preserve"> </w:t>
      </w:r>
      <w:r>
        <w:rPr>
          <w:rFonts w:hint="eastAsia"/>
        </w:rPr>
        <w:t>）</w:t>
      </w:r>
      <w:r>
        <w:t xml:space="preserve"> - </w:t>
      </w:r>
      <w:r>
        <w:rPr>
          <w:rFonts w:hint="eastAsia"/>
        </w:rPr>
        <w:t>（分机号</w:t>
      </w:r>
      <w:r>
        <w:rPr>
          <w:rFonts w:hint="eastAsia"/>
        </w:rPr>
        <w:t xml:space="preserve"> </w:t>
      </w:r>
      <w:r>
        <w:rPr>
          <w:rFonts w:hint="eastAsia"/>
        </w:rPr>
        <w:t>）</w:t>
      </w:r>
    </w:p>
    <w:p w14:paraId="00E104AC" w14:textId="77777777" w:rsidR="00CE6B5C" w:rsidRDefault="00CE6B5C" w:rsidP="00CE6B5C">
      <w:r>
        <w:rPr>
          <w:rFonts w:hint="eastAsia"/>
        </w:rPr>
        <w:t>部门</w:t>
      </w:r>
      <w:r>
        <w:t>/</w:t>
      </w:r>
      <w:r>
        <w:rPr>
          <w:rFonts w:hint="eastAsia"/>
        </w:rPr>
        <w:t>科室：</w:t>
      </w:r>
    </w:p>
    <w:p w14:paraId="537CF740" w14:textId="77777777" w:rsidR="00CE6B5C" w:rsidRDefault="00CE6B5C" w:rsidP="00CE6B5C"/>
    <w:p w14:paraId="7C263800" w14:textId="77777777" w:rsidR="00CE6B5C" w:rsidRDefault="00CE6B5C" w:rsidP="00CE6B5C">
      <w:r>
        <w:rPr>
          <w:rFonts w:hint="eastAsia"/>
        </w:rPr>
        <w:t>签证申请人信息</w:t>
      </w:r>
    </w:p>
    <w:p w14:paraId="613F56ED" w14:textId="77777777" w:rsidR="00CE6B5C" w:rsidRDefault="00CE6B5C" w:rsidP="00CE6B5C">
      <w:r>
        <w:rPr>
          <w:rFonts w:hint="eastAsia"/>
        </w:rPr>
        <w:t>（姓名须按护照所示用拉丁字母填写。如有两名或以上申请人，请填写代表人信息于下方，并附全体申请人名单。）</w:t>
      </w:r>
    </w:p>
    <w:p w14:paraId="55F6B6E9" w14:textId="77777777" w:rsidR="00CE6B5C" w:rsidRDefault="00CE6B5C" w:rsidP="00CE6B5C">
      <w:r>
        <w:rPr>
          <w:rFonts w:hint="eastAsia"/>
        </w:rPr>
        <w:t>姓名（拉丁字母）：曹植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t>Zhi Cao</w:t>
      </w:r>
      <w:r>
        <w:rPr>
          <w:rFonts w:hint="eastAsia"/>
        </w:rPr>
        <w:t>）（√男</w:t>
      </w:r>
      <w:r>
        <w:t xml:space="preserve"> / </w:t>
      </w:r>
      <w:r>
        <w:rPr>
          <w:rFonts w:hint="eastAsia"/>
        </w:rPr>
        <w:t>□女）</w:t>
      </w:r>
    </w:p>
    <w:p w14:paraId="74D3E94D" w14:textId="77777777" w:rsidR="00CE6B5C" w:rsidRDefault="00CE6B5C" w:rsidP="00CE6B5C">
      <w:r>
        <w:rPr>
          <w:rFonts w:hint="eastAsia"/>
        </w:rPr>
        <w:t>同行申请人数量（如有）：</w:t>
      </w:r>
    </w:p>
    <w:p w14:paraId="00AA14F4" w14:textId="77777777" w:rsidR="00CE6B5C" w:rsidRDefault="00CE6B5C" w:rsidP="00CE6B5C">
      <w:r>
        <w:rPr>
          <w:rFonts w:hint="eastAsia"/>
        </w:rPr>
        <w:t>出生日期：</w:t>
      </w:r>
      <w:r>
        <w:rPr>
          <w:rFonts w:hint="eastAsia"/>
        </w:rPr>
        <w:t xml:space="preserve"> </w:t>
      </w:r>
      <w:r>
        <w:t>1991</w:t>
      </w:r>
      <w:r>
        <w:rPr>
          <w:rFonts w:hint="eastAsia"/>
        </w:rPr>
        <w:t>年</w:t>
      </w:r>
      <w:r>
        <w:t>4</w:t>
      </w:r>
      <w:r>
        <w:rPr>
          <w:rFonts w:hint="eastAsia"/>
        </w:rPr>
        <w:t>月</w:t>
      </w:r>
      <w:r>
        <w:t>27</w:t>
      </w:r>
      <w:r>
        <w:rPr>
          <w:rFonts w:hint="eastAsia"/>
        </w:rPr>
        <w:t>日</w:t>
      </w:r>
      <w:r>
        <w:rPr>
          <w:rFonts w:hint="eastAsia"/>
        </w:rPr>
        <w:t xml:space="preserve"> </w:t>
      </w:r>
      <w:r>
        <w:rPr>
          <w:rFonts w:hint="eastAsia"/>
        </w:rPr>
        <w:t>（年龄：</w:t>
      </w:r>
      <w:r>
        <w:t>34</w:t>
      </w:r>
      <w:r>
        <w:rPr>
          <w:rFonts w:hint="eastAsia"/>
        </w:rPr>
        <w:t>岁）</w:t>
      </w:r>
    </w:p>
    <w:p w14:paraId="17F2905C" w14:textId="77777777" w:rsidR="00CE6B5C" w:rsidRDefault="00CE6B5C" w:rsidP="00CE6B5C">
      <w:r>
        <w:rPr>
          <w:rFonts w:hint="eastAsia"/>
        </w:rPr>
        <w:t>国籍：中国</w:t>
      </w:r>
    </w:p>
    <w:p w14:paraId="4F98EA58" w14:textId="77777777" w:rsidR="00CE6B5C" w:rsidRDefault="00CE6B5C" w:rsidP="00CE6B5C">
      <w:r>
        <w:rPr>
          <w:rFonts w:hint="eastAsia"/>
        </w:rPr>
        <w:t>职业：</w:t>
      </w:r>
      <w:r>
        <w:rPr>
          <w:rFonts w:hint="eastAsia"/>
        </w:rPr>
        <w:t xml:space="preserve"> </w:t>
      </w:r>
      <w:r>
        <w:rPr>
          <w:rFonts w:hint="eastAsia"/>
        </w:rPr>
        <w:t>教授，南开大学环境科学与工程学院</w:t>
      </w:r>
    </w:p>
    <w:p w14:paraId="38631DE7" w14:textId="77777777" w:rsidR="00CE6B5C" w:rsidRDefault="00CE6B5C" w:rsidP="00CE6B5C"/>
    <w:p w14:paraId="4D7F06AD" w14:textId="77777777" w:rsidR="00CE6B5C" w:rsidRDefault="00CE6B5C" w:rsidP="00CE6B5C">
      <w:r>
        <w:rPr>
          <w:rFonts w:hint="eastAsia"/>
        </w:rPr>
        <w:t>邀请上述人员的具体事由如下：</w:t>
      </w:r>
    </w:p>
    <w:p w14:paraId="1D2FF9EF" w14:textId="77777777" w:rsidR="00CE6B5C" w:rsidRDefault="00CE6B5C" w:rsidP="00CE6B5C">
      <w:r>
        <w:rPr>
          <w:rFonts w:hint="eastAsia"/>
        </w:rPr>
        <w:t>（如下方空白不足，请另附纸张详细说明。）</w:t>
      </w:r>
    </w:p>
    <w:p w14:paraId="54940C8E" w14:textId="77777777" w:rsidR="00CE6B5C" w:rsidRDefault="00CE6B5C" w:rsidP="00CE6B5C"/>
    <w:p w14:paraId="4EB28F68" w14:textId="77777777" w:rsidR="00CE6B5C" w:rsidRDefault="00CE6B5C" w:rsidP="00CE6B5C">
      <w:r>
        <w:t xml:space="preserve">(1) </w:t>
      </w:r>
      <w:r>
        <w:rPr>
          <w:rFonts w:hint="eastAsia"/>
        </w:rPr>
        <w:t>邀请目的</w:t>
      </w:r>
    </w:p>
    <w:p w14:paraId="3334713B" w14:textId="77777777" w:rsidR="00CE6B5C" w:rsidRDefault="00CE6B5C" w:rsidP="00CE6B5C">
      <w:r>
        <w:rPr>
          <w:rFonts w:hint="eastAsia"/>
        </w:rPr>
        <w:lastRenderedPageBreak/>
        <w:t>申请人将在</w:t>
      </w:r>
      <w:r>
        <w:t>2025</w:t>
      </w:r>
      <w:r>
        <w:rPr>
          <w:rFonts w:hint="eastAsia"/>
        </w:rPr>
        <w:t>年</w:t>
      </w:r>
      <w:r>
        <w:t>11</w:t>
      </w:r>
      <w:r>
        <w:rPr>
          <w:rFonts w:hint="eastAsia"/>
        </w:rPr>
        <w:t>月</w:t>
      </w:r>
      <w:r>
        <w:t>12</w:t>
      </w:r>
      <w:r>
        <w:rPr>
          <w:rFonts w:hint="eastAsia"/>
        </w:rPr>
        <w:t>日至</w:t>
      </w:r>
      <w:r>
        <w:t>14</w:t>
      </w:r>
      <w:r>
        <w:rPr>
          <w:rFonts w:hint="eastAsia"/>
        </w:rPr>
        <w:t>日于早稻田大学大隈讲堂</w:t>
      </w:r>
      <w:r>
        <w:t>/</w:t>
      </w:r>
      <w:r>
        <w:rPr>
          <w:rFonts w:hint="eastAsia"/>
        </w:rPr>
        <w:t>东京丽嘉皇家酒店举办的</w:t>
      </w:r>
      <w:r>
        <w:t>EcoDesign2025</w:t>
      </w:r>
      <w:r>
        <w:rPr>
          <w:rFonts w:hint="eastAsia"/>
        </w:rPr>
        <w:t>国际会议上发表研究成果。</w:t>
      </w:r>
    </w:p>
    <w:p w14:paraId="7DE8C636" w14:textId="77777777" w:rsidR="00CE6B5C" w:rsidRDefault="00CE6B5C" w:rsidP="00CE6B5C"/>
    <w:p w14:paraId="66090764" w14:textId="77777777" w:rsidR="00CE6B5C" w:rsidRDefault="00CE6B5C" w:rsidP="00CE6B5C">
      <w:r>
        <w:t xml:space="preserve">(2) </w:t>
      </w:r>
      <w:r>
        <w:rPr>
          <w:rFonts w:hint="eastAsia"/>
        </w:rPr>
        <w:t>邀请背景（请详细阐述本次邀请的具体背景缘由。）</w:t>
      </w:r>
    </w:p>
    <w:p w14:paraId="036D7840" w14:textId="77777777" w:rsidR="00CE6B5C" w:rsidRDefault="00CE6B5C" w:rsidP="00CE6B5C">
      <w:pPr>
        <w:rPr>
          <w:rFonts w:ascii="Segoe UI" w:hAnsi="Segoe UI" w:cs="Segoe UI"/>
          <w:color w:val="0F1115"/>
          <w:shd w:val="clear" w:color="auto" w:fill="FFFFFF"/>
        </w:rPr>
      </w:pPr>
      <w:r>
        <w:rPr>
          <w:rFonts w:ascii="Segoe UI" w:hAnsi="Segoe UI" w:cs="Segoe UI" w:hint="eastAsia"/>
          <w:color w:val="0F1115"/>
          <w:shd w:val="clear" w:color="auto" w:fill="FFFFFF"/>
        </w:rPr>
        <w:t>申请人将以发表者的身份参与本次国际研讨会。该发表者资格已通过</w:t>
      </w:r>
      <w:proofErr w:type="spellStart"/>
      <w:r>
        <w:rPr>
          <w:rFonts w:ascii="Segoe UI" w:hAnsi="Segoe UI" w:cs="Segoe UI"/>
          <w:color w:val="0F1115"/>
          <w:shd w:val="clear" w:color="auto" w:fill="FFFFFF"/>
        </w:rPr>
        <w:t>EcoDesign</w:t>
      </w:r>
      <w:proofErr w:type="spellEnd"/>
      <w:r>
        <w:rPr>
          <w:rFonts w:ascii="Segoe UI" w:hAnsi="Segoe UI" w:cs="Segoe UI"/>
          <w:color w:val="0F1115"/>
          <w:shd w:val="clear" w:color="auto" w:fill="FFFFFF"/>
        </w:rPr>
        <w:t xml:space="preserve"> 2025</w:t>
      </w:r>
      <w:r>
        <w:rPr>
          <w:rFonts w:ascii="Segoe UI" w:hAnsi="Segoe UI" w:cs="Segoe UI" w:hint="eastAsia"/>
          <w:color w:val="0F1115"/>
          <w:shd w:val="clear" w:color="auto" w:fill="FFFFFF"/>
        </w:rPr>
        <w:t>程序委员会的严格评审。</w:t>
      </w:r>
    </w:p>
    <w:p w14:paraId="19AAD877" w14:textId="77777777" w:rsidR="00CE6B5C" w:rsidRDefault="00CE6B5C" w:rsidP="00CE6B5C"/>
    <w:p w14:paraId="4A3EFCF6" w14:textId="77777777" w:rsidR="00CE6B5C" w:rsidRDefault="00CE6B5C" w:rsidP="00CE6B5C">
      <w:r>
        <w:t xml:space="preserve">(3) </w:t>
      </w:r>
      <w:r>
        <w:rPr>
          <w:rFonts w:hint="eastAsia"/>
        </w:rPr>
        <w:t>与签证申请人关系</w:t>
      </w:r>
    </w:p>
    <w:p w14:paraId="6D7B37E4" w14:textId="77777777" w:rsidR="00CE6B5C" w:rsidRDefault="00CE6B5C" w:rsidP="00CE6B5C">
      <w:r>
        <w:rPr>
          <w:rFonts w:hint="eastAsia"/>
        </w:rPr>
        <w:t>申请人所参与的</w:t>
      </w:r>
      <w:r>
        <w:t>EcoDesign2025</w:t>
      </w:r>
      <w:r>
        <w:rPr>
          <w:rFonts w:hint="eastAsia"/>
        </w:rPr>
        <w:t>国际会议执行委员会主席</w:t>
      </w:r>
    </w:p>
    <w:p w14:paraId="2B1C0D75" w14:textId="77777777" w:rsidR="00CE6B5C" w:rsidRDefault="00CE6B5C" w:rsidP="00CE6B5C"/>
    <w:p w14:paraId="6E3CFD12" w14:textId="77777777" w:rsidR="00CE6B5C" w:rsidRDefault="00CE6B5C" w:rsidP="00CE6B5C">
      <w:r>
        <w:rPr>
          <w:rFonts w:hint="eastAsia"/>
        </w:rPr>
        <w:t>（注）</w:t>
      </w:r>
    </w:p>
    <w:p w14:paraId="34C584E4" w14:textId="77777777" w:rsidR="00CE6B5C" w:rsidRDefault="00CE6B5C" w:rsidP="00CE6B5C">
      <w:r>
        <w:rPr>
          <w:rFonts w:ascii="Segoe UI" w:hAnsi="Segoe UI" w:cs="Segoe UI" w:hint="eastAsia"/>
          <w:color w:val="0F1115"/>
          <w:shd w:val="clear" w:color="auto" w:fill="FFFFFF"/>
        </w:rPr>
        <w:t>如邀请方为公司／机构，请填写贵公司／机构的名称以及您的职务。</w:t>
      </w:r>
    </w:p>
    <w:p w14:paraId="253968B9" w14:textId="77777777" w:rsidR="00614381" w:rsidRPr="00614381" w:rsidRDefault="00614381" w:rsidP="00614381"/>
    <w:sectPr w:rsidR="00614381" w:rsidRPr="006143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LU0MzUzMzYzMzVS0lEKTi0uzszPAykwNKgFAHAePa8tAAAA"/>
  </w:docVars>
  <w:rsids>
    <w:rsidRoot w:val="00E07B0D"/>
    <w:rsid w:val="00030757"/>
    <w:rsid w:val="000342D7"/>
    <w:rsid w:val="000821E2"/>
    <w:rsid w:val="00100D1E"/>
    <w:rsid w:val="001704D1"/>
    <w:rsid w:val="00295FA3"/>
    <w:rsid w:val="003252F3"/>
    <w:rsid w:val="003B6330"/>
    <w:rsid w:val="00422BF7"/>
    <w:rsid w:val="004A193F"/>
    <w:rsid w:val="005123CE"/>
    <w:rsid w:val="00614381"/>
    <w:rsid w:val="00683FAE"/>
    <w:rsid w:val="006A0043"/>
    <w:rsid w:val="007434CB"/>
    <w:rsid w:val="00877FA5"/>
    <w:rsid w:val="00890AB9"/>
    <w:rsid w:val="008A68BB"/>
    <w:rsid w:val="008E2800"/>
    <w:rsid w:val="00950445"/>
    <w:rsid w:val="009C0222"/>
    <w:rsid w:val="009D4472"/>
    <w:rsid w:val="00A14D3A"/>
    <w:rsid w:val="00A46E3D"/>
    <w:rsid w:val="00AD11D7"/>
    <w:rsid w:val="00C04FB5"/>
    <w:rsid w:val="00CB7E87"/>
    <w:rsid w:val="00CE6B5C"/>
    <w:rsid w:val="00D1751A"/>
    <w:rsid w:val="00D2300B"/>
    <w:rsid w:val="00D56E5C"/>
    <w:rsid w:val="00DB3459"/>
    <w:rsid w:val="00DF4E4C"/>
    <w:rsid w:val="00E07B0D"/>
    <w:rsid w:val="00E64DED"/>
    <w:rsid w:val="00E92257"/>
    <w:rsid w:val="00EB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20C10"/>
  <w15:chartTrackingRefBased/>
  <w15:docId w15:val="{D56BCED7-7D77-49C5-AD7F-5DCA43738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4D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30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4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90AFA-0DEC-4359-8D01-2C2376B20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0</Words>
  <Characters>974</Characters>
  <Application>Microsoft Office Word</Application>
  <DocSecurity>0</DocSecurity>
  <Lines>8</Lines>
  <Paragraphs>2</Paragraphs>
  <ScaleCrop>false</ScaleCrop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</dc:creator>
  <cp:keywords/>
  <dc:description/>
  <cp:lastModifiedBy>Zhi Cao</cp:lastModifiedBy>
  <cp:revision>36</cp:revision>
  <dcterms:created xsi:type="dcterms:W3CDTF">2024-01-08T16:46:00Z</dcterms:created>
  <dcterms:modified xsi:type="dcterms:W3CDTF">2025-09-30T07:51:00Z</dcterms:modified>
</cp:coreProperties>
</file>